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36516066"/>
      <w:r w:rsidRPr="00D23F1A">
        <w:rPr>
          <w:rFonts w:ascii="Times New Roman" w:eastAsia="Times New Roman" w:hAnsi="Times New Roman" w:cs="Times New Roman"/>
          <w:sz w:val="24"/>
          <w:szCs w:val="24"/>
        </w:rPr>
        <w:t>МОДЕЛ</w:t>
      </w:r>
    </w:p>
    <w:bookmarkEnd w:id="0"/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општинског већа о расписивању Јавног </w:t>
      </w:r>
      <w:r w:rsidR="00032609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Врбас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______ од ______ </w:t>
      </w:r>
      <w:r w:rsidRP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3C73AC9F" w:rsidRP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(у даљем тексту: Одлука)</w:t>
      </w:r>
      <w:r w:rsidR="00904B9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 xml:space="preserve">, Јавног позива за учешће директних корисника (привредних субјеката) у спровођењу мера енергетске санације породичних кућа и станова на територији општине Врбас број 06-4-183/1/2023-III/02 од 5. </w:t>
      </w:r>
      <w:r w:rsidR="00904B9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>с</w:t>
      </w:r>
      <w:r w:rsidR="00904B9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 xml:space="preserve">ептембра </w:t>
      </w:r>
      <w:r w:rsidR="00904B9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>2023. године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(„Службени лист општине Врбас“, број 18/2025)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04326223 2025 09122 004 008 060 107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7. октобра 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(у даљем тексту: Правилник), општина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Врбас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_______ 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_Hlk136516112"/>
    </w:p>
    <w:bookmarkEnd w:id="3"/>
    <w:p w:rsidR="00722564" w:rsidRPr="00067EC3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7EC3">
        <w:rPr>
          <w:rFonts w:ascii="Times New Roman" w:hAnsi="Times New Roman" w:cs="Times New Roman"/>
          <w:b/>
          <w:sz w:val="24"/>
          <w:szCs w:val="24"/>
          <w:lang w:val="sr-Cyrl-CS"/>
        </w:rPr>
        <w:t>Ј</w:t>
      </w:r>
      <w:r w:rsidRPr="00067EC3">
        <w:rPr>
          <w:rFonts w:ascii="Times New Roman" w:hAnsi="Times New Roman" w:cs="Times New Roman"/>
          <w:b/>
          <w:sz w:val="24"/>
          <w:szCs w:val="24"/>
        </w:rPr>
        <w:t xml:space="preserve">АВНИ </w:t>
      </w:r>
      <w:r w:rsidR="273BFBBC" w:rsidRPr="00067EC3">
        <w:rPr>
          <w:rFonts w:ascii="Times New Roman" w:hAnsi="Times New Roman" w:cs="Times New Roman"/>
          <w:b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4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4"/>
      <w:r w:rsidR="00AC09FD">
        <w:rPr>
          <w:rFonts w:ascii="Times New Roman" w:hAnsi="Times New Roman" w:cs="Times New Roman"/>
          <w:b/>
          <w:bCs/>
          <w:sz w:val="24"/>
          <w:szCs w:val="24"/>
        </w:rPr>
        <w:t>Врбас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складу са чланом 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ћа и станова на територији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202</w:t>
      </w:r>
      <w:r w:rsidR="00610B01">
        <w:rPr>
          <w:rFonts w:ascii="Times New Roman" w:eastAsia="Times New Roman" w:hAnsi="Times New Roman" w:cs="Times New Roman"/>
          <w:sz w:val="24"/>
          <w:szCs w:val="24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као и пратеће грађевинске радове на демонтажи и правилној монтажи прозора/врата, као што је демонтажа старих прозора/врата и одвоз на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>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р</w:t>
      </w:r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зор (када је атест ра</w:t>
      </w:r>
      <w:r w:rsidR="00AC09FD">
        <w:rPr>
          <w:rFonts w:ascii="Times New Roman" w:eastAsia="Calibri" w:hAnsi="Times New Roman" w:cs="Times New Roman"/>
          <w:sz w:val="24"/>
          <w:szCs w:val="24"/>
          <w:lang w:val="sr-Cyrl-CS"/>
        </w:rPr>
        <w:t>ђен за цео склоп стакла и рама)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AC09FD" w:rsidRDefault="63713A4F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</w:t>
      </w:r>
      <w:r w:rsid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да за заштиту споменика културе</w:t>
      </w: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или неког другог надлежног органа, прописано другачије.</w:t>
      </w:r>
      <w:r w:rsidRPr="00AC09FD">
        <w:rPr>
          <w:rFonts w:ascii="Times New Roman" w:eastAsiaTheme="minorEastAsia" w:hAnsi="Times New Roman" w:cs="Times New Roman"/>
          <w:sz w:val="24"/>
          <w:szCs w:val="24"/>
        </w:rPr>
        <w:t> </w:t>
      </w:r>
    </w:p>
    <w:p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5D396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3326A96B" w:rsidRPr="009E23A8" w:rsidRDefault="3326A96B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</w:t>
      </w:r>
      <w:r w:rsidR="00AC09FD">
        <w:rPr>
          <w:rFonts w:ascii="Times New Roman" w:eastAsia="Calibri" w:hAnsi="Times New Roman" w:cs="Times New Roman"/>
          <w:sz w:val="24"/>
          <w:szCs w:val="24"/>
          <w:lang w:val="sr-Cyrl-CS"/>
        </w:rPr>
        <w:t>да за заштиту споменика културе</w:t>
      </w: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неког другог надлежног органа, прописано другачије</w:t>
      </w:r>
      <w:r w:rsidR="00AC09FD">
        <w:rPr>
          <w:rFonts w:ascii="Times New Roman" w:eastAsia="Calibri" w:hAnsi="Times New Roman" w:cs="Times New Roman"/>
          <w:sz w:val="24"/>
          <w:szCs w:val="24"/>
        </w:rPr>
        <w:t>.</w:t>
      </w:r>
    </w:p>
    <w:p w:rsidR="0CCE7DD3" w:rsidRDefault="0CCE7DD3" w:rsidP="00AC09FD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0E3A6F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1D5EB832" w:rsidRPr="00AC09FD" w:rsidRDefault="1D5EB832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C09FD">
        <w:rPr>
          <w:rFonts w:ascii="Times New Roman" w:eastAsia="Arial" w:hAnsi="Times New Roman" w:cs="Times New Roman"/>
          <w:color w:val="000000" w:themeColor="text1"/>
          <w:sz w:val="24"/>
          <w:szCs w:val="24"/>
          <w:lang w:val="sr-Cyrl-CS"/>
        </w:rPr>
        <w:t>Н</w:t>
      </w: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</w:t>
      </w:r>
      <w:r w:rsid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да за заштиту споменика културе</w:t>
      </w: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или неког другог надлежног органа, прописано другачије</w:t>
      </w:r>
      <w:r w:rsidR="00AC09F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CCE7DD3" w:rsidRDefault="0CCE7DD3" w:rsidP="00AC09FD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AC09FD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A659CF" w:rsidRPr="00A14EB6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Могуће је извршити замену постојећег котла на природан гас</w:t>
      </w:r>
      <w:r w:rsidRPr="0CCE7DD3">
        <w:rPr>
          <w:rFonts w:ascii="Times New Roman" w:hAnsi="Times New Roman" w:cs="Times New Roman"/>
          <w:sz w:val="24"/>
          <w:szCs w:val="24"/>
        </w:rPr>
        <w:t xml:space="preserve">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</w:rPr>
        <w:t>Не субвенционише се израда пројекта и извођење радова на гасној инсталацији</w:t>
      </w:r>
      <w:r w:rsidR="00AC09F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2B3E6E" w:rsidRPr="005D396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:rsidR="77D2986B" w:rsidRPr="009E23A8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У случају када не постоји сертификат којим се доказује вредност SCOP, потребно је доставити сертификате за вредности коефицијента грејања за COP( -7°C ), COP( +2°C ) и COP( +7°C ) за спољашње температуре -7°C, +2°C и +7°C.  Тада се SCOP израчунава по формули: </w:t>
      </w:r>
      <w:r w:rsidRPr="009E23A8">
        <w:rPr>
          <w:rFonts w:ascii="Times New Roman" w:hAnsi="Times New Roman" w:cs="Times New Roman"/>
          <w:sz w:val="24"/>
          <w:szCs w:val="24"/>
        </w:rPr>
        <w:t>SCOP = 0,3 *  COP( -7°C ) + 0,4 * COP( +2°C ) + 0,3 * COP( +7°C ). </w:t>
      </w:r>
    </w:p>
    <w:p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hAnsi="Times New Roman" w:cs="Times New Roman"/>
          <w:sz w:val="24"/>
          <w:szCs w:val="24"/>
        </w:rPr>
        <w:t>Овако добијена вредност се упоређује са наведеним минималним вредностима SCOP. </w:t>
      </w:r>
    </w:p>
    <w:p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 xml:space="preserve">Обавезна је уградња термостатских вентила на грејним телима. Овом мером може бити обухваћена фреонска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7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, 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AC09FD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AC09F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00AC09FD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Израда техничке документације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Latn-CS"/>
        </w:rPr>
        <w:t xml:space="preserve"> 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 (</w:t>
      </w:r>
      <w:r w:rsidR="000D7266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складу са Прилогом 4, за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D7266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које 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мере је потребна израда техничке докуме</w:t>
      </w:r>
      <w:r w:rsidR="0F874856" w:rsidRPr="00AC09FD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нтација за одобрење за извођење р</w:t>
      </w:r>
      <w:r w:rsidR="000D7266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адова и која врста документације</w:t>
      </w:r>
      <w:r w:rsidR="0F874856" w:rsidRPr="00AC09FD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)</w:t>
      </w:r>
      <w:r w:rsidR="005D3966" w:rsidRPr="00AC09F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AC09FD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en-U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рајњи корисници ће имати право да се пријаве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:rsidR="004E58C0" w:rsidRPr="00210EFB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7D82825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58C0" w:rsidRPr="00210EFB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</w:rPr>
        <w:t>Жалбени механизам за пројекат</w:t>
      </w:r>
      <w:r w:rsidR="004E58C0" w:rsidRPr="7D828255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:rsidR="4EF7F908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67EC3" w:rsidRP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hyperlink r:id="rId12" w:history="1">
        <w:r w:rsidR="000D7266" w:rsidRPr="006565EB">
          <w:rPr>
            <w:rStyle w:val="Hyperlink"/>
            <w:rFonts w:ascii="Times New Roman" w:hAnsi="Times New Roman" w:cs="Times New Roman"/>
            <w:sz w:val="24"/>
            <w:szCs w:val="24"/>
          </w:rPr>
          <w:t>www.vrbas.rs</w:t>
        </w:r>
      </w:hyperlink>
      <w:r w:rsidR="000D7266">
        <w:rPr>
          <w:rFonts w:ascii="Times New Roman" w:hAnsi="Times New Roman" w:cs="Times New Roman"/>
          <w:sz w:val="24"/>
          <w:szCs w:val="24"/>
        </w:rPr>
        <w:t xml:space="preserve"> 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или лично у просторијама </w:t>
      </w:r>
      <w:r w:rsidR="00770621" w:rsidRPr="04EFA8BD">
        <w:rPr>
          <w:rFonts w:ascii="Times New Roman" w:hAnsi="Times New Roman" w:cs="Times New Roman"/>
          <w:sz w:val="24"/>
          <w:szCs w:val="24"/>
        </w:rPr>
        <w:t>ЈЛС</w:t>
      </w:r>
      <w:r w:rsidR="000D7266">
        <w:rPr>
          <w:rFonts w:ascii="Times New Roman" w:hAnsi="Times New Roman" w:cs="Times New Roman"/>
          <w:sz w:val="24"/>
          <w:szCs w:val="24"/>
        </w:rPr>
        <w:t xml:space="preserve"> Општина Врбас, Улица Маршала Тита бр. 89, шалтер бр.7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="005D4CA4" w:rsidRPr="04EFA8BD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</w:rPr>
        <w:t>а</w:t>
      </w:r>
      <w:r w:rsidRPr="04EFA8BD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</w:rPr>
        <w:t xml:space="preserve"> и</w:t>
      </w:r>
    </w:p>
    <w:p w:rsidR="202FE99E" w:rsidRPr="000D7266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</w:p>
    <w:p w:rsidR="000D7266" w:rsidRPr="006B5C0A" w:rsidRDefault="000D7266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>
        <w:rPr>
          <w:rFonts w:ascii="Times New Roman" w:hAnsi="Times New Roman" w:cs="Times New Roman"/>
          <w:sz w:val="24"/>
          <w:szCs w:val="24"/>
        </w:rPr>
        <w:t xml:space="preserve">4: </w:t>
      </w:r>
      <w:r w:rsidRPr="000D7266">
        <w:rPr>
          <w:rFonts w:ascii="Times New Roman" w:eastAsia="Times New Roman" w:hAnsi="Times New Roman" w:cs="Times New Roman"/>
          <w:bCs/>
          <w:sz w:val="24"/>
          <w:szCs w:val="24"/>
        </w:rPr>
        <w:t>Информације о потребној техничкој документацији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8" w:name="_Hlk68985879"/>
      <w:bookmarkEnd w:id="8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7266">
        <w:rPr>
          <w:rFonts w:ascii="Times New Roman" w:hAnsi="Times New Roman" w:cs="Times New Roman"/>
          <w:sz w:val="24"/>
          <w:szCs w:val="24"/>
        </w:rPr>
        <w:t>новембра</w:t>
      </w:r>
      <w:r w:rsidR="33170D51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7266">
        <w:rPr>
          <w:rFonts w:ascii="Times New Roman" w:hAnsi="Times New Roman" w:cs="Times New Roman"/>
          <w:b/>
          <w:bCs/>
          <w:sz w:val="24"/>
          <w:szCs w:val="24"/>
        </w:rPr>
        <w:t xml:space="preserve">на територији општине Врбас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0D7266" w:rsidRDefault="00476FA5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="002F7A6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="002F7A6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 непосредно или препорученом</w:t>
      </w:r>
      <w:r w:rsidR="000D72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штом на адресу </w:t>
      </w:r>
    </w:p>
    <w:p w:rsidR="000D7266" w:rsidRDefault="000D7266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ПШТИНА ВРБАС</w:t>
      </w:r>
    </w:p>
    <w:p w:rsidR="00476FA5" w:rsidRDefault="000D7266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Улица Маршала Тита бр. 89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D7266" w:rsidRPr="000D7266" w:rsidRDefault="000D7266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1460 Врбас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 лица се 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 </w:t>
      </w:r>
      <w:r w:rsidR="000D7266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64/8172041</w:t>
      </w:r>
      <w:r w:rsidR="00CB75D9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или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: </w:t>
      </w:r>
      <w:hyperlink r:id="rId13" w:history="1">
        <w:r w:rsidR="000D7266" w:rsidRPr="006565EB">
          <w:rPr>
            <w:rStyle w:val="Hyperlink"/>
            <w:rFonts w:ascii="Times New Roman" w:hAnsi="Times New Roman" w:cs="Times New Roman"/>
            <w:sz w:val="24"/>
            <w:szCs w:val="24"/>
          </w:rPr>
          <w:t>sanja.korac@vrbas.rs</w:t>
        </w:r>
      </w:hyperlink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0D7266">
        <w:rPr>
          <w:rFonts w:ascii="Times New Roman" w:hAnsi="Times New Roman" w:cs="Times New Roman"/>
          <w:sz w:val="24"/>
          <w:szCs w:val="24"/>
          <w:lang w:val="en-US"/>
        </w:rPr>
        <w:t xml:space="preserve"> www.vrbas.rs</w:t>
      </w:r>
      <w:r w:rsidR="00476FA5" w:rsidRPr="00D23F1A">
        <w:rPr>
          <w:rFonts w:ascii="Times New Roman" w:hAnsi="Times New Roman" w:cs="Times New Roman"/>
          <w:sz w:val="24"/>
          <w:szCs w:val="24"/>
        </w:rPr>
        <w:t>.</w:t>
      </w:r>
    </w:p>
    <w:p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67EC3" w:rsidRPr="00D23F1A" w:rsidRDefault="00067EC3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:rsidR="00067EC3" w:rsidRPr="00D23F1A" w:rsidRDefault="00067EC3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BC06FE2">
        <w:rPr>
          <w:rFonts w:ascii="Times New Roman" w:eastAsia="Times New Roman" w:hAnsi="Times New Roman" w:cs="Times New Roman"/>
          <w:sz w:val="24"/>
          <w:szCs w:val="24"/>
        </w:rPr>
        <w:t>У случају одбијања приговора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има право да поднесе приговор 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већу општине у року од 8 дана од дана пријема одлуке по приговору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065F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065FD9">
        <w:rPr>
          <w:rFonts w:ascii="Times New Roman" w:hAnsi="Times New Roman" w:cs="Times New Roman"/>
          <w:sz w:val="24"/>
          <w:szCs w:val="24"/>
          <w:lang w:val="en-US"/>
        </w:rPr>
        <w:t>www.vrbas.rs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2BC06FE2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2BC06FE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2BC06FE2">
        <w:rPr>
          <w:rFonts w:ascii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2BC06FE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“.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:rsidR="00210EFB" w:rsidRPr="00067EC3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9" w:name="_Hlk66995067"/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lastRenderedPageBreak/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Оквир за управљање заштитом животне средине и социјалним утицајима пројекта (ESMF)“ и</w:t>
      </w:r>
    </w:p>
    <w:p w:rsidR="00A67F2F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</w:t>
      </w:r>
    </w:p>
    <w:p w:rsidR="22B47D86" w:rsidRPr="00D23F1A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4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9"/>
    </w:p>
    <w:p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Број </w:t>
      </w:r>
      <w:r w:rsidR="00361D25" w:rsidRPr="00D23F1A">
        <w:rPr>
          <w:rFonts w:ascii="Times New Roman" w:hAnsi="Times New Roman" w:cs="Times New Roman"/>
          <w:sz w:val="24"/>
          <w:szCs w:val="24"/>
          <w:lang w:val="sr-Cyrl-CS"/>
        </w:rPr>
        <w:t>_________________</w:t>
      </w:r>
      <w:r w:rsidR="009541C6" w:rsidRPr="00D23F1A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271E14" w:rsidRPr="00D23F1A" w:rsidRDefault="00065FD9" w:rsidP="48EC23DA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="00361D25" w:rsidRPr="48EC23DA">
        <w:rPr>
          <w:rFonts w:ascii="Times New Roman" w:hAnsi="Times New Roman" w:cs="Times New Roman"/>
          <w:sz w:val="24"/>
          <w:szCs w:val="24"/>
        </w:rPr>
        <w:t>пштина</w:t>
      </w:r>
      <w:r>
        <w:rPr>
          <w:rFonts w:ascii="Times New Roman" w:hAnsi="Times New Roman" w:cs="Times New Roman"/>
          <w:sz w:val="24"/>
          <w:szCs w:val="24"/>
        </w:rPr>
        <w:t xml:space="preserve"> Врбас _____________</w:t>
      </w:r>
      <w:r w:rsidR="00CB75D9" w:rsidRPr="48EC23DA">
        <w:rPr>
          <w:rFonts w:ascii="Times New Roman" w:hAnsi="Times New Roman" w:cs="Times New Roman"/>
          <w:sz w:val="24"/>
          <w:szCs w:val="24"/>
        </w:rPr>
        <w:t>202</w:t>
      </w:r>
      <w:r w:rsidR="00A67F2F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48EC23DA">
        <w:rPr>
          <w:rFonts w:ascii="Times New Roman" w:hAnsi="Times New Roman" w:cs="Times New Roman"/>
          <w:sz w:val="24"/>
          <w:szCs w:val="24"/>
        </w:rPr>
        <w:t>. године</w:t>
      </w:r>
      <w:r w:rsidR="009541C6" w:rsidRPr="48EC23DA">
        <w:rPr>
          <w:rFonts w:ascii="Times New Roman" w:hAnsi="Times New Roman" w:cs="Times New Roman"/>
          <w:sz w:val="24"/>
          <w:szCs w:val="24"/>
        </w:rPr>
        <w:t xml:space="preserve">  </w:t>
      </w:r>
      <w:r>
        <w:tab/>
      </w:r>
      <w:r>
        <w:tab/>
      </w:r>
      <w:r>
        <w:tab/>
        <w:t xml:space="preserve">        </w:t>
      </w:r>
      <w:r w:rsidR="00B7415A" w:rsidRPr="48EC23DA">
        <w:rPr>
          <w:rFonts w:ascii="Times New Roman" w:hAnsi="Times New Roman" w:cs="Times New Roman"/>
          <w:sz w:val="24"/>
          <w:szCs w:val="24"/>
        </w:rPr>
        <w:t>КОМИСИЈА</w:t>
      </w:r>
      <w:r w:rsidR="003716E7" w:rsidRPr="48EC23DA">
        <w:rPr>
          <w:rFonts w:ascii="Times New Roman" w:hAnsi="Times New Roman" w:cs="Times New Roman"/>
          <w:sz w:val="24"/>
          <w:szCs w:val="24"/>
        </w:rPr>
        <w:t xml:space="preserve">   </w:t>
      </w:r>
    </w:p>
    <w:sectPr w:rsidR="00271E14" w:rsidRPr="00D23F1A" w:rsidSect="0014143D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14E8F" w:rsidRDefault="00314E8F" w:rsidP="008A6F6C">
      <w:pPr>
        <w:spacing w:after="0" w:line="240" w:lineRule="auto"/>
      </w:pPr>
      <w:r>
        <w:separator/>
      </w:r>
    </w:p>
  </w:endnote>
  <w:endnote w:type="continuationSeparator" w:id="0">
    <w:p w:rsidR="00314E8F" w:rsidRDefault="00314E8F" w:rsidP="008A6F6C">
      <w:pPr>
        <w:spacing w:after="0" w:line="240" w:lineRule="auto"/>
      </w:pPr>
      <w:r>
        <w:continuationSeparator/>
      </w:r>
    </w:p>
  </w:endnote>
  <w:endnote w:type="continuationNotice" w:id="1">
    <w:p w:rsidR="00314E8F" w:rsidRDefault="00314E8F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14E8F" w:rsidRDefault="00314E8F" w:rsidP="008A6F6C">
      <w:pPr>
        <w:spacing w:after="0" w:line="240" w:lineRule="auto"/>
      </w:pPr>
      <w:r>
        <w:separator/>
      </w:r>
    </w:p>
  </w:footnote>
  <w:footnote w:type="continuationSeparator" w:id="0">
    <w:p w:rsidR="00314E8F" w:rsidRDefault="00314E8F" w:rsidP="008A6F6C">
      <w:pPr>
        <w:spacing w:after="0" w:line="240" w:lineRule="auto"/>
      </w:pPr>
      <w:r>
        <w:continuationSeparator/>
      </w:r>
    </w:p>
  </w:footnote>
  <w:footnote w:type="continuationNotice" w:id="1">
    <w:p w:rsidR="00314E8F" w:rsidRDefault="00314E8F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9"/>
  </w:num>
  <w:num w:numId="4">
    <w:abstractNumId w:val="45"/>
  </w:num>
  <w:num w:numId="5">
    <w:abstractNumId w:val="22"/>
  </w:num>
  <w:num w:numId="6">
    <w:abstractNumId w:val="40"/>
  </w:num>
  <w:num w:numId="7">
    <w:abstractNumId w:val="70"/>
  </w:num>
  <w:num w:numId="8">
    <w:abstractNumId w:val="71"/>
  </w:num>
  <w:num w:numId="9">
    <w:abstractNumId w:val="35"/>
  </w:num>
  <w:num w:numId="10">
    <w:abstractNumId w:val="58"/>
  </w:num>
  <w:num w:numId="11">
    <w:abstractNumId w:val="47"/>
  </w:num>
  <w:num w:numId="12">
    <w:abstractNumId w:val="52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3"/>
  </w:num>
  <w:num w:numId="20">
    <w:abstractNumId w:val="65"/>
  </w:num>
  <w:num w:numId="21">
    <w:abstractNumId w:val="20"/>
  </w:num>
  <w:num w:numId="22">
    <w:abstractNumId w:val="38"/>
  </w:num>
  <w:num w:numId="2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7"/>
  </w:num>
  <w:num w:numId="25">
    <w:abstractNumId w:val="61"/>
  </w:num>
  <w:num w:numId="26">
    <w:abstractNumId w:val="63"/>
  </w:num>
  <w:num w:numId="27">
    <w:abstractNumId w:val="14"/>
  </w:num>
  <w:num w:numId="28">
    <w:abstractNumId w:val="60"/>
  </w:num>
  <w:num w:numId="29">
    <w:abstractNumId w:val="51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69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4"/>
  </w:num>
  <w:num w:numId="47">
    <w:abstractNumId w:val="9"/>
  </w:num>
  <w:num w:numId="48">
    <w:abstractNumId w:val="62"/>
  </w:num>
  <w:num w:numId="49">
    <w:abstractNumId w:val="54"/>
  </w:num>
  <w:num w:numId="50">
    <w:abstractNumId w:val="55"/>
  </w:num>
  <w:num w:numId="51">
    <w:abstractNumId w:val="36"/>
  </w:num>
  <w:num w:numId="52">
    <w:abstractNumId w:val="25"/>
  </w:num>
  <w:num w:numId="53">
    <w:abstractNumId w:val="16"/>
  </w:num>
  <w:num w:numId="54">
    <w:abstractNumId w:val="56"/>
  </w:num>
  <w:num w:numId="55">
    <w:abstractNumId w:val="49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7"/>
  </w:num>
  <w:num w:numId="63">
    <w:abstractNumId w:val="5"/>
  </w:num>
  <w:num w:numId="64">
    <w:abstractNumId w:val="11"/>
  </w:num>
  <w:num w:numId="65">
    <w:abstractNumId w:val="68"/>
  </w:num>
  <w:num w:numId="66">
    <w:abstractNumId w:val="66"/>
  </w:num>
  <w:num w:numId="67">
    <w:abstractNumId w:val="1"/>
  </w:num>
  <w:num w:numId="68">
    <w:abstractNumId w:val="37"/>
  </w:num>
  <w:num w:numId="69">
    <w:abstractNumId w:val="17"/>
  </w:num>
  <w:num w:numId="70">
    <w:abstractNumId w:val="50"/>
  </w:num>
  <w:num w:numId="71">
    <w:abstractNumId w:val="7"/>
  </w:num>
  <w:num w:numId="72">
    <w:abstractNumId w:val="44"/>
  </w:num>
  <w:num w:numId="73">
    <w:abstractNumId w:val="33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D9"/>
    <w:rsid w:val="00065FF1"/>
    <w:rsid w:val="00067EC3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266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4143D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14E8F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0B2D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4B9B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56366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09FD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02C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317B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anja.korac@vrbas.r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vrbas.r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re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901F6340-1B35-4172-BD8B-8992311AD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702</Words>
  <Characters>15406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ja Djurkovic</cp:lastModifiedBy>
  <cp:revision>5</cp:revision>
  <cp:lastPrinted>2022-04-13T17:00:00Z</cp:lastPrinted>
  <dcterms:created xsi:type="dcterms:W3CDTF">2025-11-18T10:43:00Z</dcterms:created>
  <dcterms:modified xsi:type="dcterms:W3CDTF">2025-11-1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